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457FD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8BEE2C6" w:rsidR="007B4A91" w:rsidRDefault="00C30CF0">
      <w:pPr>
        <w:rPr>
          <w:sz w:val="28"/>
          <w:szCs w:val="28"/>
        </w:rPr>
      </w:pPr>
      <w:r>
        <w:rPr>
          <w:sz w:val="28"/>
          <w:szCs w:val="28"/>
        </w:rPr>
        <w:t>Find the treasure</w:t>
      </w:r>
    </w:p>
    <w:p w14:paraId="34A9E19B" w14:textId="77777777" w:rsidR="007B4A91" w:rsidRDefault="000457FD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FB28DC0" w:rsidR="007B4A91" w:rsidRDefault="00C30CF0">
      <w:pPr>
        <w:ind w:left="720"/>
        <w:rPr>
          <w:sz w:val="28"/>
          <w:szCs w:val="28"/>
        </w:rPr>
      </w:pPr>
      <w:r>
        <w:rPr>
          <w:sz w:val="28"/>
          <w:szCs w:val="28"/>
        </w:rPr>
        <w:t>To complete the different levels and find the treasure</w:t>
      </w:r>
    </w:p>
    <w:p w14:paraId="3D632C61" w14:textId="77777777" w:rsidR="007B4A91" w:rsidRDefault="000457FD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A5DEC4B" w:rsidR="007B4A91" w:rsidRDefault="00C30CF0">
      <w:pPr>
        <w:ind w:left="720"/>
        <w:rPr>
          <w:sz w:val="28"/>
          <w:szCs w:val="28"/>
        </w:rPr>
      </w:pPr>
      <w:r>
        <w:rPr>
          <w:sz w:val="28"/>
          <w:szCs w:val="28"/>
        </w:rPr>
        <w:t>You were on a vacation in Hawaii at your grandpa’s place and you were helping him clean the attic when you found a map in a very old book. So being quite the explorer you packed all the requirements and went on to find it.</w:t>
      </w:r>
      <w:r w:rsidR="00AD052C">
        <w:rPr>
          <w:sz w:val="28"/>
          <w:szCs w:val="28"/>
        </w:rPr>
        <w:t xml:space="preserve"> You took your grandfather’s boat and you were just travelling when an 8 legged octopus lady named Ursula came out of the sea and she is trying to destroy your boat</w:t>
      </w:r>
      <w:r w:rsidR="00367195">
        <w:rPr>
          <w:sz w:val="28"/>
          <w:szCs w:val="28"/>
        </w:rPr>
        <w:t xml:space="preserve"> so you need to cut all her legs using a sword after completing this level </w:t>
      </w:r>
      <w:r w:rsidR="00DA1900">
        <w:rPr>
          <w:sz w:val="28"/>
          <w:szCs w:val="28"/>
        </w:rPr>
        <w:t>another girl who was trapped by Ursula will be free</w:t>
      </w:r>
      <w:r w:rsidR="00796091">
        <w:rPr>
          <w:sz w:val="28"/>
          <w:szCs w:val="28"/>
        </w:rPr>
        <w:t xml:space="preserve"> and she will help you complete the quest then in the next level you will reach an island where when u will be travelling the forest you will notice snakes , bugs and coins you will have to kill the bugs and snakes and collect the coins. Then in the third level you will reach a cave where you will get some situations and some choices and you </w:t>
      </w:r>
      <w:proofErr w:type="spellStart"/>
      <w:r w:rsidR="00796091">
        <w:rPr>
          <w:sz w:val="28"/>
          <w:szCs w:val="28"/>
        </w:rPr>
        <w:t>hv</w:t>
      </w:r>
      <w:proofErr w:type="spellEnd"/>
      <w:r w:rsidR="00796091">
        <w:rPr>
          <w:sz w:val="28"/>
          <w:szCs w:val="28"/>
        </w:rPr>
        <w:t xml:space="preserve"> to make the right one and at the end you will reach the treasure.</w:t>
      </w:r>
    </w:p>
    <w:p w14:paraId="6102F988" w14:textId="77777777" w:rsidR="007B4A91" w:rsidRDefault="000457FD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457FD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457FD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220FA94" w:rsidR="007B4A91" w:rsidRDefault="007960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gaston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7C92412" w:rsidR="007B4A91" w:rsidRDefault="007960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fight with a sword and run and jump and swim and boat ride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A79A686" w:rsidR="007B4A91" w:rsidRDefault="007960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uma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14C4126" w:rsidR="007B4A91" w:rsidRDefault="007960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lp you in the journey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56C1935" w:rsidR="007B4A91" w:rsidRDefault="007960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ursula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36F708A" w:rsidR="007B4A91" w:rsidRDefault="007960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illain try to kill you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6C7CA2D" w:rsidR="007B4A91" w:rsidRDefault="007960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ea and fish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179F2570" w:rsidR="007B4A91" w:rsidRDefault="007960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tones and forest and boat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1A35D549" w:rsidR="007B4A91" w:rsidRDefault="007960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v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1E89E3A2" w:rsidR="007B4A91" w:rsidRDefault="007960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gs and snak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445C287C" w:rsidR="007B4A91" w:rsidRDefault="007960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p out of the trees and bushes</w:t>
            </w: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2AEE7560" w:rsidR="007B4A91" w:rsidRDefault="007960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6037C1A9" w:rsidR="007B4A91" w:rsidRDefault="007960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e</w:t>
            </w:r>
            <w:r w:rsidR="000457FD">
              <w:rPr>
                <w:sz w:val="28"/>
                <w:szCs w:val="28"/>
              </w:rPr>
              <w:t>asur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457FD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457FD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457FD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457FD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0F5005A3" w:rsidR="007B4A91" w:rsidRDefault="000457FD">
      <w:pPr>
        <w:rPr>
          <w:sz w:val="28"/>
          <w:szCs w:val="28"/>
        </w:rPr>
      </w:pPr>
      <w:r>
        <w:t xml:space="preserve">By making the level more difficult ever and using game </w:t>
      </w:r>
      <w:proofErr w:type="spellStart"/>
      <w:r>
        <w:t>adaptivity</w:t>
      </w:r>
      <w:proofErr w:type="spellEnd"/>
      <w:r>
        <w:t>.</w:t>
      </w:r>
      <w:bookmarkStart w:id="0" w:name="_GoBack"/>
      <w:bookmarkEnd w:id="0"/>
      <w:r>
        <w:pict w14:anchorId="49CF2C3B">
          <v:rect id="_x0000_i1035" style="width:0;height:1.5pt" o:hralign="center" o:hrstd="t" o:hr="t" fillcolor="#a0a0a0" stroked="f"/>
        </w:pict>
      </w:r>
      <w:r>
        <w:lastRenderedPageBreak/>
        <w:pict w14:anchorId="2BE0C1BB">
          <v:rect id="_x0000_i1036" style="width:0;height:1.5pt" o:hralign="center" o:hrstd="t" o:hr="t" fillcolor="#a0a0a0" stroked="f"/>
        </w:pict>
      </w:r>
      <w:r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25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457FD"/>
    <w:rsid w:val="00367195"/>
    <w:rsid w:val="00556965"/>
    <w:rsid w:val="00796091"/>
    <w:rsid w:val="007B4A91"/>
    <w:rsid w:val="00AD052C"/>
    <w:rsid w:val="00C30CF0"/>
    <w:rsid w:val="00DA1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5</Pages>
  <Words>358</Words>
  <Characters>2045</Characters>
  <Application>Microsoft Macintosh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ADHYA VERMA</cp:lastModifiedBy>
  <cp:revision>4</cp:revision>
  <dcterms:created xsi:type="dcterms:W3CDTF">2021-03-18T05:03:00Z</dcterms:created>
  <dcterms:modified xsi:type="dcterms:W3CDTF">2021-04-02T15:55:00Z</dcterms:modified>
</cp:coreProperties>
</file>